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1AA56" w14:textId="77777777" w:rsidR="00947747" w:rsidRDefault="00947747" w:rsidP="00947747">
      <w:pPr>
        <w:ind w:firstLine="0"/>
        <w:jc w:val="center"/>
      </w:pPr>
    </w:p>
    <w:p w14:paraId="7B188C46" w14:textId="77777777" w:rsidR="00947747" w:rsidRDefault="00947747" w:rsidP="00947747">
      <w:pPr>
        <w:ind w:firstLine="0"/>
        <w:jc w:val="center"/>
      </w:pPr>
    </w:p>
    <w:p w14:paraId="279E16D8" w14:textId="653BADCC" w:rsidR="000F61A2" w:rsidRDefault="00C42198" w:rsidP="00947747">
      <w:pPr>
        <w:ind w:firstLine="0"/>
        <w:jc w:val="center"/>
      </w:pPr>
      <w:r>
        <w:t>Xavier Greer</w:t>
      </w:r>
    </w:p>
    <w:p w14:paraId="76DF1EED" w14:textId="313122E3" w:rsidR="000F61A2" w:rsidRDefault="00C42198" w:rsidP="00947747">
      <w:pPr>
        <w:ind w:firstLine="0"/>
        <w:jc w:val="center"/>
      </w:pPr>
      <w:r>
        <w:t>CS267 – Computer Algorithms</w:t>
      </w:r>
    </w:p>
    <w:p w14:paraId="341C7E2E" w14:textId="702D856D" w:rsidR="00947747" w:rsidRDefault="00C42198" w:rsidP="00947747">
      <w:pPr>
        <w:ind w:firstLine="0"/>
        <w:jc w:val="center"/>
      </w:pPr>
      <w:r>
        <w:t xml:space="preserve">Unit </w:t>
      </w:r>
      <w:r w:rsidR="008850DB">
        <w:t>5</w:t>
      </w:r>
      <w:r>
        <w:t xml:space="preserve"> Submission </w:t>
      </w:r>
      <w:r w:rsidR="00910E89">
        <w:t>2</w:t>
      </w:r>
    </w:p>
    <w:p w14:paraId="68B26EB8" w14:textId="32CD65DF" w:rsidR="000F61A2" w:rsidRDefault="000F61A2" w:rsidP="00947747">
      <w:pPr>
        <w:ind w:firstLine="0"/>
        <w:jc w:val="center"/>
      </w:pPr>
      <w:r>
        <w:t xml:space="preserve"> </w:t>
      </w:r>
      <w:r w:rsidR="00910E89">
        <w:t>December</w:t>
      </w:r>
      <w:r w:rsidR="002C1098">
        <w:t xml:space="preserve"> </w:t>
      </w:r>
      <w:r w:rsidR="008850DB">
        <w:t>20</w:t>
      </w:r>
      <w:r w:rsidR="002C1098">
        <w:t>, 2020</w:t>
      </w:r>
    </w:p>
    <w:p w14:paraId="52440EE3" w14:textId="17FBF8F4" w:rsidR="00EA4DF4" w:rsidRDefault="00EA4DF4" w:rsidP="00947747">
      <w:pPr>
        <w:ind w:firstLine="0"/>
        <w:jc w:val="center"/>
      </w:pPr>
    </w:p>
    <w:p w14:paraId="388A6974" w14:textId="30FC658D" w:rsidR="00EA4DF4" w:rsidRDefault="00EA4DF4" w:rsidP="00947747">
      <w:pPr>
        <w:ind w:firstLine="0"/>
        <w:jc w:val="center"/>
      </w:pPr>
    </w:p>
    <w:p w14:paraId="5DD0A6F7" w14:textId="28A23C48" w:rsidR="00EA4DF4" w:rsidRDefault="00EA4DF4" w:rsidP="00947747">
      <w:pPr>
        <w:ind w:firstLine="0"/>
        <w:jc w:val="center"/>
      </w:pPr>
    </w:p>
    <w:p w14:paraId="743202AA" w14:textId="3D9D3A2E" w:rsidR="00EA4DF4" w:rsidRDefault="00EA4DF4" w:rsidP="00947747">
      <w:pPr>
        <w:ind w:firstLine="0"/>
        <w:jc w:val="center"/>
      </w:pPr>
    </w:p>
    <w:p w14:paraId="53CDCB74" w14:textId="77777777" w:rsidR="00EA4DF4" w:rsidRDefault="00EA4DF4" w:rsidP="00947747">
      <w:pPr>
        <w:ind w:firstLine="0"/>
        <w:jc w:val="center"/>
      </w:pPr>
    </w:p>
    <w:p w14:paraId="5B8D697E" w14:textId="5B14E7E1" w:rsidR="00947747" w:rsidRDefault="00947747">
      <w:pPr>
        <w:spacing w:after="200" w:line="276" w:lineRule="auto"/>
        <w:ind w:firstLine="0"/>
      </w:pPr>
      <w:r>
        <w:br w:type="page"/>
      </w:r>
    </w:p>
    <w:p w14:paraId="66AA8EC3" w14:textId="79665AB0" w:rsidR="001A0398" w:rsidRDefault="00861F46" w:rsidP="008850DB">
      <w:r w:rsidRPr="00861F46">
        <w:lastRenderedPageBreak/>
        <w:t xml:space="preserve">The purpose of this academic mini paper is to demonstrate knowledge </w:t>
      </w:r>
      <w:r w:rsidR="00102633">
        <w:t xml:space="preserve">in implementing a graph with vertices and weights for a traveling salesman approach and solving the traveling salesman approach using dynamic programming. </w:t>
      </w:r>
      <w:r w:rsidR="001A0398">
        <w:t>The first step was to implement the traveling salesman problem function, this function will return the minimum path weight. Following the TSP function is the main driver code, within this the graph is created and run through the TSP function and returning the output.</w:t>
      </w:r>
      <w:r w:rsidR="00AB58DF">
        <w:t xml:space="preserve"> I started this project in C# and ran into a couple problems developing the graph, I turned to C++ since it was made a lot easier.</w:t>
      </w:r>
    </w:p>
    <w:p w14:paraId="1D9D4A65" w14:textId="66EB29AC" w:rsidR="008268A9" w:rsidRDefault="001C5C45" w:rsidP="008850DB">
      <w:r>
        <w:rPr>
          <w:noProof/>
        </w:rPr>
        <w:drawing>
          <wp:inline distT="0" distB="0" distL="0" distR="0" wp14:anchorId="59EF134B" wp14:editId="43C3FB3D">
            <wp:extent cx="3086100" cy="4064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86100" cy="406400"/>
                    </a:xfrm>
                    <a:prstGeom prst="rect">
                      <a:avLst/>
                    </a:prstGeom>
                  </pic:spPr>
                </pic:pic>
              </a:graphicData>
            </a:graphic>
          </wp:inline>
        </w:drawing>
      </w:r>
    </w:p>
    <w:sectPr w:rsidR="008268A9" w:rsidSect="00C202B0">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52243" w14:textId="77777777" w:rsidR="00A6309D" w:rsidRDefault="00A6309D" w:rsidP="00642C34">
      <w:r>
        <w:separator/>
      </w:r>
    </w:p>
  </w:endnote>
  <w:endnote w:type="continuationSeparator" w:id="0">
    <w:p w14:paraId="7DA0BAD4" w14:textId="77777777" w:rsidR="00A6309D" w:rsidRDefault="00A6309D"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CD54D" w14:textId="77777777" w:rsidR="00A6309D" w:rsidRDefault="00A6309D" w:rsidP="00642C34">
      <w:r>
        <w:separator/>
      </w:r>
    </w:p>
  </w:footnote>
  <w:footnote w:type="continuationSeparator" w:id="0">
    <w:p w14:paraId="13CD27ED" w14:textId="77777777" w:rsidR="00A6309D" w:rsidRDefault="00A6309D"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85EF9" w14:textId="77777777" w:rsidR="00C202B0" w:rsidRDefault="007F472C" w:rsidP="00642C34">
    <w:pPr>
      <w:pStyle w:val="Header"/>
      <w:ind w:firstLine="0"/>
    </w:pPr>
    <w:r>
      <w:ptab w:relativeTo="margin" w:alignment="center" w:leader="none"/>
    </w:r>
    <w:r>
      <w:ptab w:relativeTo="margin" w:alignment="right" w:leader="none"/>
    </w:r>
    <w:r w:rsidR="00E318E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FC7D55"/>
    <w:multiLevelType w:val="hybridMultilevel"/>
    <w:tmpl w:val="0756E0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NDE3tjA2MDYFkko6SsGpxcWZ+XkgBca1ALmweB4sAAAA"/>
  </w:docVars>
  <w:rsids>
    <w:rsidRoot w:val="00C202B0"/>
    <w:rsid w:val="00010751"/>
    <w:rsid w:val="00016B22"/>
    <w:rsid w:val="00054882"/>
    <w:rsid w:val="00073F10"/>
    <w:rsid w:val="000F61A2"/>
    <w:rsid w:val="00102633"/>
    <w:rsid w:val="00103F98"/>
    <w:rsid w:val="00104D06"/>
    <w:rsid w:val="0010510E"/>
    <w:rsid w:val="0012556D"/>
    <w:rsid w:val="001544C0"/>
    <w:rsid w:val="00184152"/>
    <w:rsid w:val="001A0398"/>
    <w:rsid w:val="001C5C45"/>
    <w:rsid w:val="00226D2A"/>
    <w:rsid w:val="00232B20"/>
    <w:rsid w:val="00232EA2"/>
    <w:rsid w:val="0023782C"/>
    <w:rsid w:val="002546CC"/>
    <w:rsid w:val="00286E51"/>
    <w:rsid w:val="002A5C21"/>
    <w:rsid w:val="002A74F6"/>
    <w:rsid w:val="002C1098"/>
    <w:rsid w:val="002D11FD"/>
    <w:rsid w:val="002E0726"/>
    <w:rsid w:val="002F4E1F"/>
    <w:rsid w:val="00307FFB"/>
    <w:rsid w:val="00323000"/>
    <w:rsid w:val="00323C4D"/>
    <w:rsid w:val="003423B3"/>
    <w:rsid w:val="003470FB"/>
    <w:rsid w:val="003719B2"/>
    <w:rsid w:val="00373884"/>
    <w:rsid w:val="0038224D"/>
    <w:rsid w:val="00393ADC"/>
    <w:rsid w:val="0039789A"/>
    <w:rsid w:val="003B1511"/>
    <w:rsid w:val="003B5F67"/>
    <w:rsid w:val="003B7D75"/>
    <w:rsid w:val="003C3D17"/>
    <w:rsid w:val="003D6230"/>
    <w:rsid w:val="003E2D7F"/>
    <w:rsid w:val="00405916"/>
    <w:rsid w:val="004066E7"/>
    <w:rsid w:val="004173F6"/>
    <w:rsid w:val="00433FC7"/>
    <w:rsid w:val="00435FF2"/>
    <w:rsid w:val="00447383"/>
    <w:rsid w:val="00451F49"/>
    <w:rsid w:val="0047629E"/>
    <w:rsid w:val="004833B5"/>
    <w:rsid w:val="004A3BBD"/>
    <w:rsid w:val="004C2F11"/>
    <w:rsid w:val="004D70A8"/>
    <w:rsid w:val="004F4969"/>
    <w:rsid w:val="004F7D22"/>
    <w:rsid w:val="00544FA8"/>
    <w:rsid w:val="00553B22"/>
    <w:rsid w:val="00567C5F"/>
    <w:rsid w:val="005952D5"/>
    <w:rsid w:val="005A3BE4"/>
    <w:rsid w:val="005A69CD"/>
    <w:rsid w:val="005E15FE"/>
    <w:rsid w:val="005F7FFA"/>
    <w:rsid w:val="0061618E"/>
    <w:rsid w:val="00624F7E"/>
    <w:rsid w:val="00627B95"/>
    <w:rsid w:val="00632A0C"/>
    <w:rsid w:val="00634559"/>
    <w:rsid w:val="00642C34"/>
    <w:rsid w:val="006609DA"/>
    <w:rsid w:val="00671A3E"/>
    <w:rsid w:val="006864F0"/>
    <w:rsid w:val="0069087E"/>
    <w:rsid w:val="006C2E5D"/>
    <w:rsid w:val="006C3ADB"/>
    <w:rsid w:val="006D032C"/>
    <w:rsid w:val="006F0E81"/>
    <w:rsid w:val="00710C31"/>
    <w:rsid w:val="00721C69"/>
    <w:rsid w:val="00764294"/>
    <w:rsid w:val="0079427D"/>
    <w:rsid w:val="007A0B0F"/>
    <w:rsid w:val="007A5E4D"/>
    <w:rsid w:val="007C21C7"/>
    <w:rsid w:val="007C2C40"/>
    <w:rsid w:val="007F472C"/>
    <w:rsid w:val="00820A07"/>
    <w:rsid w:val="008268A9"/>
    <w:rsid w:val="00835825"/>
    <w:rsid w:val="00840B4F"/>
    <w:rsid w:val="008445EF"/>
    <w:rsid w:val="00845417"/>
    <w:rsid w:val="00847137"/>
    <w:rsid w:val="00861F46"/>
    <w:rsid w:val="008850DB"/>
    <w:rsid w:val="00890B46"/>
    <w:rsid w:val="008B0AE3"/>
    <w:rsid w:val="008B2C69"/>
    <w:rsid w:val="008C11D9"/>
    <w:rsid w:val="008F1005"/>
    <w:rsid w:val="00904FD6"/>
    <w:rsid w:val="00910E89"/>
    <w:rsid w:val="00914368"/>
    <w:rsid w:val="00942E64"/>
    <w:rsid w:val="009459C9"/>
    <w:rsid w:val="00947747"/>
    <w:rsid w:val="00956B6C"/>
    <w:rsid w:val="00984199"/>
    <w:rsid w:val="00993B3B"/>
    <w:rsid w:val="009A2FA2"/>
    <w:rsid w:val="009C2F53"/>
    <w:rsid w:val="009E0183"/>
    <w:rsid w:val="00A03ED3"/>
    <w:rsid w:val="00A10701"/>
    <w:rsid w:val="00A40321"/>
    <w:rsid w:val="00A42316"/>
    <w:rsid w:val="00A47AF9"/>
    <w:rsid w:val="00A6309D"/>
    <w:rsid w:val="00A66AF7"/>
    <w:rsid w:val="00A725B4"/>
    <w:rsid w:val="00A827A4"/>
    <w:rsid w:val="00A93CE7"/>
    <w:rsid w:val="00AB2ADE"/>
    <w:rsid w:val="00AB58DF"/>
    <w:rsid w:val="00AD7C38"/>
    <w:rsid w:val="00B16A6E"/>
    <w:rsid w:val="00B304A6"/>
    <w:rsid w:val="00B35517"/>
    <w:rsid w:val="00B35FF0"/>
    <w:rsid w:val="00B36814"/>
    <w:rsid w:val="00B44BEA"/>
    <w:rsid w:val="00B545EF"/>
    <w:rsid w:val="00B65A38"/>
    <w:rsid w:val="00B77B31"/>
    <w:rsid w:val="00B938E9"/>
    <w:rsid w:val="00BA6522"/>
    <w:rsid w:val="00BB4932"/>
    <w:rsid w:val="00BB7202"/>
    <w:rsid w:val="00C202B0"/>
    <w:rsid w:val="00C332E4"/>
    <w:rsid w:val="00C42198"/>
    <w:rsid w:val="00C479EE"/>
    <w:rsid w:val="00C565EC"/>
    <w:rsid w:val="00C6609D"/>
    <w:rsid w:val="00C83C71"/>
    <w:rsid w:val="00C87773"/>
    <w:rsid w:val="00C9069D"/>
    <w:rsid w:val="00C94854"/>
    <w:rsid w:val="00CC16E5"/>
    <w:rsid w:val="00CF1162"/>
    <w:rsid w:val="00CF5964"/>
    <w:rsid w:val="00D002FC"/>
    <w:rsid w:val="00D01170"/>
    <w:rsid w:val="00D0223A"/>
    <w:rsid w:val="00D0777D"/>
    <w:rsid w:val="00D31402"/>
    <w:rsid w:val="00D3231A"/>
    <w:rsid w:val="00D37C49"/>
    <w:rsid w:val="00D417F0"/>
    <w:rsid w:val="00D76353"/>
    <w:rsid w:val="00D82900"/>
    <w:rsid w:val="00DA1B52"/>
    <w:rsid w:val="00DB7DA5"/>
    <w:rsid w:val="00DC03FF"/>
    <w:rsid w:val="00DD23D2"/>
    <w:rsid w:val="00DF60F8"/>
    <w:rsid w:val="00E111F7"/>
    <w:rsid w:val="00E30FBB"/>
    <w:rsid w:val="00E318E8"/>
    <w:rsid w:val="00E458BE"/>
    <w:rsid w:val="00E547FD"/>
    <w:rsid w:val="00E62CC5"/>
    <w:rsid w:val="00E75100"/>
    <w:rsid w:val="00E83E2D"/>
    <w:rsid w:val="00EA1DC9"/>
    <w:rsid w:val="00EA4DF4"/>
    <w:rsid w:val="00F01EEB"/>
    <w:rsid w:val="00F12440"/>
    <w:rsid w:val="00F26093"/>
    <w:rsid w:val="00F364A2"/>
    <w:rsid w:val="00F446E7"/>
    <w:rsid w:val="00F60FB9"/>
    <w:rsid w:val="00F72FDE"/>
    <w:rsid w:val="00F75D74"/>
    <w:rsid w:val="00F97719"/>
    <w:rsid w:val="00FA063E"/>
    <w:rsid w:val="00FE3429"/>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82F94"/>
  <w15:docId w15:val="{917CA001-7E65-4ADA-96C0-6047435C1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286E51"/>
    <w:pPr>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6E51"/>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Caption">
    <w:name w:val="caption"/>
    <w:basedOn w:val="Normal"/>
    <w:next w:val="Normal"/>
    <w:uiPriority w:val="35"/>
    <w:unhideWhenUsed/>
    <w:qFormat/>
    <w:rsid w:val="00947747"/>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8268A9"/>
    <w:rPr>
      <w:color w:val="605E5C"/>
      <w:shd w:val="clear" w:color="auto" w:fill="E1DFDD"/>
    </w:rPr>
  </w:style>
  <w:style w:type="paragraph" w:styleId="ListParagraph">
    <w:name w:val="List Paragraph"/>
    <w:basedOn w:val="Normal"/>
    <w:uiPriority w:val="34"/>
    <w:qFormat/>
    <w:rsid w:val="008268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45800-4CCF-40D2-AEE7-F47B2D74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a Obee</dc:creator>
  <cp:lastModifiedBy>Xavier Greer</cp:lastModifiedBy>
  <cp:revision>16</cp:revision>
  <cp:lastPrinted>2012-03-30T16:25:00Z</cp:lastPrinted>
  <dcterms:created xsi:type="dcterms:W3CDTF">2020-11-22T23:46:00Z</dcterms:created>
  <dcterms:modified xsi:type="dcterms:W3CDTF">2020-12-15T18:18:00Z</dcterms:modified>
</cp:coreProperties>
</file>